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dene haripers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de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ipers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 Shadowood Ln, Northfield, IL, USA Chicago,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denehariprsa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237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min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n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